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6616D" w14:textId="0ABCFB80" w:rsidR="00410CD4" w:rsidRDefault="00D92C13">
      <w:pPr>
        <w:rPr>
          <w:lang w:val="en-US"/>
        </w:rPr>
      </w:pPr>
      <w:r>
        <w:rPr>
          <w:lang w:val="en-US"/>
        </w:rPr>
        <w:t>Visualization Project:</w:t>
      </w:r>
    </w:p>
    <w:p w14:paraId="0F091985" w14:textId="0DBC1A80" w:rsidR="00D92C13" w:rsidRDefault="00D92C13">
      <w:pPr>
        <w:rPr>
          <w:lang w:val="en-US"/>
        </w:rPr>
      </w:pPr>
      <w:r>
        <w:rPr>
          <w:lang w:val="en-US"/>
        </w:rPr>
        <w:t>Field/type:</w:t>
      </w:r>
    </w:p>
    <w:p w14:paraId="04515601" w14:textId="491DEE0A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Id – string, unique</w:t>
      </w:r>
    </w:p>
    <w:p w14:paraId="40DE3542" w14:textId="180C1F8A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Number of vehicles – int, continuous</w:t>
      </w:r>
    </w:p>
    <w:p w14:paraId="2422A6EF" w14:textId="7B026E3E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Number of casualties – int, continuous</w:t>
      </w:r>
    </w:p>
    <w:p w14:paraId="2FC2E076" w14:textId="638381DA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Date – date</w:t>
      </w:r>
    </w:p>
    <w:p w14:paraId="47197AB0" w14:textId="0CD73569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Time – time</w:t>
      </w:r>
    </w:p>
    <w:p w14:paraId="43E09BB0" w14:textId="1B1BF849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Speed limit – float, continuous</w:t>
      </w:r>
    </w:p>
    <w:p w14:paraId="740DC84D" w14:textId="022AB5A6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Road conditions – string, categorical</w:t>
      </w:r>
    </w:p>
    <w:p w14:paraId="3B875348" w14:textId="29AA133F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Weather conditions – string, categorical</w:t>
      </w:r>
    </w:p>
    <w:p w14:paraId="7CB11998" w14:textId="5CB15AFD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Day – string, categorical</w:t>
      </w:r>
    </w:p>
    <w:p w14:paraId="1AFC718E" w14:textId="5714BCF5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Road type – string, categorical</w:t>
      </w:r>
    </w:p>
    <w:p w14:paraId="51A1F0FF" w14:textId="4E500397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Gender – string, categorical</w:t>
      </w:r>
    </w:p>
    <w:p w14:paraId="6EA68780" w14:textId="23547B94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Severity – string, categorical</w:t>
      </w:r>
    </w:p>
    <w:p w14:paraId="7B15B2B5" w14:textId="09671C8A" w:rsidR="00D92C13" w:rsidRDefault="00D92C13" w:rsidP="00D92C13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ge group – string, categorical </w:t>
      </w:r>
    </w:p>
    <w:p w14:paraId="53BE91E1" w14:textId="35D84E36" w:rsidR="00D92C13" w:rsidRDefault="00D92C13" w:rsidP="00D92C13">
      <w:pPr>
        <w:rPr>
          <w:lang w:val="en-US"/>
        </w:rPr>
      </w:pPr>
      <w:r>
        <w:rPr>
          <w:lang w:val="en-US"/>
        </w:rPr>
        <w:t>Data understanding:</w:t>
      </w:r>
    </w:p>
    <w:p w14:paraId="463D4A74" w14:textId="3A2A278A" w:rsidR="00D92C13" w:rsidRDefault="00D92C13" w:rsidP="00D92C13">
      <w:pPr>
        <w:rPr>
          <w:lang w:val="en-US"/>
        </w:rPr>
      </w:pPr>
      <w:r>
        <w:rPr>
          <w:lang w:val="en-US"/>
        </w:rPr>
        <w:t xml:space="preserve">the dataset contains information about bicycle accidents in the UK of the years 79-18, the data has 13 columns and 800k rows. The data showcases accidents with their respective elements, such as road conditions, speed limit, the date, </w:t>
      </w:r>
      <w:proofErr w:type="gramStart"/>
      <w:r>
        <w:rPr>
          <w:lang w:val="en-US"/>
        </w:rPr>
        <w:t>time</w:t>
      </w:r>
      <w:proofErr w:type="gramEnd"/>
      <w:r>
        <w:rPr>
          <w:lang w:val="en-US"/>
        </w:rPr>
        <w:t xml:space="preserve"> and light conditions as well as information about the people involved in the accident (only the drive).</w:t>
      </w:r>
    </w:p>
    <w:p w14:paraId="7E3BB285" w14:textId="1E495446" w:rsidR="00D92C13" w:rsidRDefault="009B3FEE" w:rsidP="00D92C13">
      <w:pPr>
        <w:rPr>
          <w:lang w:val="en-US"/>
        </w:rPr>
      </w:pPr>
      <w:r>
        <w:rPr>
          <w:lang w:val="en-US"/>
        </w:rPr>
        <w:t>Primary data preparation:</w:t>
      </w:r>
    </w:p>
    <w:p w14:paraId="7E32B115" w14:textId="01556AAA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Road conditions – to int</w:t>
      </w:r>
    </w:p>
    <w:p w14:paraId="44E9B959" w14:textId="793EA1F4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Weather conditions – to int</w:t>
      </w:r>
    </w:p>
    <w:p w14:paraId="72D7FD95" w14:textId="4D5E38E6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Day – to int</w:t>
      </w:r>
    </w:p>
    <w:p w14:paraId="32B9BE73" w14:textId="60680C7A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Road type – to int</w:t>
      </w:r>
    </w:p>
    <w:p w14:paraId="12B37F23" w14:textId="61ACDEF2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Gender – to int</w:t>
      </w:r>
    </w:p>
    <w:p w14:paraId="3FF1C3E7" w14:textId="1960B160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Age group – binning, to int</w:t>
      </w:r>
    </w:p>
    <w:p w14:paraId="2D816946" w14:textId="65D02596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Severity – binning, to int</w:t>
      </w:r>
    </w:p>
    <w:p w14:paraId="4E380AC1" w14:textId="6F305855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Number of vehicles – binning, outliers</w:t>
      </w:r>
    </w:p>
    <w:p w14:paraId="00ED1624" w14:textId="11916903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Number of casualties – binning, outliers</w:t>
      </w:r>
    </w:p>
    <w:p w14:paraId="12766232" w14:textId="7BE1656B" w:rsidR="009B3FEE" w:rsidRDefault="009B3FEE" w:rsidP="009B3FEE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Light conditions – to int</w:t>
      </w:r>
    </w:p>
    <w:p w14:paraId="0F4E66CA" w14:textId="67E4DA3A" w:rsidR="009B3FEE" w:rsidRDefault="009B3FEE" w:rsidP="009B3FEE">
      <w:pPr>
        <w:rPr>
          <w:lang w:val="en-US"/>
        </w:rPr>
      </w:pPr>
      <w:r>
        <w:rPr>
          <w:lang w:val="en-US"/>
        </w:rPr>
        <w:t>Possible correlations &amp; visualizations:</w:t>
      </w:r>
    </w:p>
    <w:p w14:paraId="1A2A09D8" w14:textId="4D66D10E" w:rsidR="009B3FEE" w:rsidRDefault="009B3FEE" w:rsidP="009B3FEE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Severity by light conditions, road type, age </w:t>
      </w:r>
      <w:proofErr w:type="spellStart"/>
      <w:r>
        <w:rPr>
          <w:lang w:val="en-US"/>
        </w:rPr>
        <w:t>group&amp;gender</w:t>
      </w:r>
      <w:proofErr w:type="spellEnd"/>
    </w:p>
    <w:p w14:paraId="7C6ED86E" w14:textId="58CCF7BA" w:rsidR="009B3FEE" w:rsidRDefault="009B3FEE" w:rsidP="009B3FEE">
      <w:pPr>
        <w:pStyle w:val="a3"/>
        <w:numPr>
          <w:ilvl w:val="0"/>
          <w:numId w:val="3"/>
        </w:numPr>
        <w:rPr>
          <w:lang w:val="en-US"/>
        </w:rPr>
      </w:pPr>
      <w:r>
        <w:rPr>
          <w:lang w:val="en-US"/>
        </w:rPr>
        <w:t>Casualties by Weather conditions, speed limit, road type, biker info</w:t>
      </w:r>
    </w:p>
    <w:p w14:paraId="4A488F4F" w14:textId="7885DF20" w:rsidR="009B3FEE" w:rsidRDefault="009B3FEE" w:rsidP="009B3FEE">
      <w:pPr>
        <w:pStyle w:val="a3"/>
        <w:numPr>
          <w:ilvl w:val="0"/>
          <w:numId w:val="3"/>
        </w:numPr>
        <w:rPr>
          <w:lang w:val="en-US"/>
        </w:rPr>
      </w:pPr>
      <w:proofErr w:type="gramStart"/>
      <w:r>
        <w:rPr>
          <w:lang w:val="en-US"/>
        </w:rPr>
        <w:t>“ “</w:t>
      </w:r>
      <w:proofErr w:type="gramEnd"/>
      <w:r>
        <w:rPr>
          <w:lang w:val="en-US"/>
        </w:rPr>
        <w:t xml:space="preserve"> by number of vehicles</w:t>
      </w:r>
    </w:p>
    <w:p w14:paraId="42CDC3BD" w14:textId="77777777" w:rsidR="009B3FEE" w:rsidRPr="009B3FEE" w:rsidRDefault="009B3FEE" w:rsidP="009B3FEE">
      <w:pPr>
        <w:rPr>
          <w:lang w:val="en-US"/>
        </w:rPr>
      </w:pPr>
    </w:p>
    <w:sectPr w:rsidR="009B3FEE" w:rsidRPr="009B3F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797EB9"/>
    <w:multiLevelType w:val="hybridMultilevel"/>
    <w:tmpl w:val="8E12DCA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35278F"/>
    <w:multiLevelType w:val="hybridMultilevel"/>
    <w:tmpl w:val="995E365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BF6443"/>
    <w:multiLevelType w:val="hybridMultilevel"/>
    <w:tmpl w:val="7B0CF78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zI0MjczMDI1NzFS0lEKTi0uzszPAykwrAUAUZt+/SwAAAA="/>
  </w:docVars>
  <w:rsids>
    <w:rsidRoot w:val="00D92C13"/>
    <w:rsid w:val="00410CD4"/>
    <w:rsid w:val="009B3FEE"/>
    <w:rsid w:val="00A04AF8"/>
    <w:rsid w:val="00D9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66A96"/>
  <w15:chartTrackingRefBased/>
  <w15:docId w15:val="{DFB5E83C-9CB5-461D-95EE-862A3FE7A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92C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4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iel Perets</dc:creator>
  <cp:keywords/>
  <dc:description/>
  <cp:lastModifiedBy>Oriel Perets</cp:lastModifiedBy>
  <cp:revision>1</cp:revision>
  <dcterms:created xsi:type="dcterms:W3CDTF">2021-12-30T18:22:00Z</dcterms:created>
  <dcterms:modified xsi:type="dcterms:W3CDTF">2022-01-01T08:53:00Z</dcterms:modified>
</cp:coreProperties>
</file>